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05DA" w:rsidRDefault="003005DA" w:rsidP="008947B2">
      <w:pPr>
        <w:ind w:left="1064"/>
        <w:rPr>
          <w:rFonts w:ascii="Times New Roman" w:eastAsia="Times New Roman" w:hAnsi="Times New Roman"/>
          <w:b/>
          <w:sz w:val="28"/>
        </w:rPr>
      </w:pPr>
      <w:bookmarkStart w:id="0" w:name="page1"/>
      <w:bookmarkStart w:id="1" w:name="_GoBack"/>
      <w:bookmarkEnd w:id="0"/>
      <w:bookmarkEnd w:id="1"/>
      <w:r>
        <w:rPr>
          <w:rFonts w:ascii="Times New Roman" w:eastAsia="Times New Roman" w:hAnsi="Times New Roman"/>
          <w:b/>
          <w:sz w:val="28"/>
        </w:rPr>
        <w:t>TÉZY K MAGISTERSKÝM ZÁVEREČNÝM SKÚŠKAM</w:t>
      </w:r>
    </w:p>
    <w:p w:rsidR="003005DA" w:rsidRDefault="003005DA" w:rsidP="008947B2">
      <w:pPr>
        <w:rPr>
          <w:rFonts w:ascii="Times New Roman" w:eastAsia="Times New Roman" w:hAnsi="Times New Roman"/>
          <w:sz w:val="24"/>
        </w:rPr>
      </w:pPr>
    </w:p>
    <w:p w:rsidR="00C35C84" w:rsidRDefault="00C35C84" w:rsidP="008947B2">
      <w:pPr>
        <w:pStyle w:val="Nadpis1"/>
        <w:spacing w:after="0" w:line="240" w:lineRule="auto"/>
        <w:rPr>
          <w:szCs w:val="28"/>
        </w:rPr>
      </w:pPr>
      <w:r w:rsidRPr="001E345B">
        <w:rPr>
          <w:szCs w:val="28"/>
        </w:rPr>
        <w:t xml:space="preserve">Študijný </w:t>
      </w:r>
      <w:r>
        <w:rPr>
          <w:szCs w:val="28"/>
        </w:rPr>
        <w:t>odbor</w:t>
      </w:r>
      <w:r w:rsidRPr="001E345B">
        <w:rPr>
          <w:szCs w:val="28"/>
        </w:rPr>
        <w:t xml:space="preserve"> SOCIÁLNA PRÁCA </w:t>
      </w:r>
    </w:p>
    <w:p w:rsidR="006B4FCC" w:rsidRPr="005642C7" w:rsidRDefault="005642C7" w:rsidP="008947B2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6B4FCC" w:rsidRDefault="006B4FCC" w:rsidP="008947B2">
      <w:pPr>
        <w:pStyle w:val="Nadpis1"/>
        <w:spacing w:after="0" w:line="240" w:lineRule="auto"/>
        <w:rPr>
          <w:szCs w:val="28"/>
        </w:rPr>
      </w:pPr>
      <w:r>
        <w:rPr>
          <w:szCs w:val="28"/>
        </w:rPr>
        <w:t>Špecializácia</w:t>
      </w:r>
      <w:r w:rsidRPr="001E345B">
        <w:rPr>
          <w:szCs w:val="28"/>
        </w:rPr>
        <w:t xml:space="preserve"> SOCIÁLNA PRÁCA</w:t>
      </w:r>
      <w:r w:rsidR="00B27D19">
        <w:rPr>
          <w:szCs w:val="28"/>
        </w:rPr>
        <w:t xml:space="preserve"> VO VEREJNEJ SPRÁVE A SOCIÁLNE SLUŽBY</w:t>
      </w:r>
      <w:r w:rsidRPr="001E345B">
        <w:rPr>
          <w:szCs w:val="28"/>
        </w:rPr>
        <w:t xml:space="preserve"> </w:t>
      </w:r>
    </w:p>
    <w:p w:rsidR="003005DA" w:rsidRPr="005642C7" w:rsidRDefault="005642C7" w:rsidP="008947B2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3005DA" w:rsidRDefault="00C35C84" w:rsidP="008947B2">
      <w:pPr>
        <w:ind w:right="16"/>
        <w:jc w:val="center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t>Štátnicový predmet</w:t>
      </w:r>
      <w:r w:rsidR="003005DA">
        <w:rPr>
          <w:rFonts w:ascii="Times New Roman" w:eastAsia="Times New Roman" w:hAnsi="Times New Roman"/>
          <w:b/>
          <w:sz w:val="28"/>
        </w:rPr>
        <w:t xml:space="preserve"> TEÓRIA A PRAX SOCIÁLNEJ PRÁCE</w:t>
      </w:r>
    </w:p>
    <w:p w:rsidR="003005DA" w:rsidRDefault="00001CED" w:rsidP="008947B2">
      <w:pPr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 </w:t>
      </w:r>
    </w:p>
    <w:p w:rsidR="003005DA" w:rsidRDefault="003005DA" w:rsidP="008947B2">
      <w:pPr>
        <w:ind w:right="16"/>
        <w:jc w:val="center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t>Akademický rok 20</w:t>
      </w:r>
      <w:r w:rsidR="009E05D5">
        <w:rPr>
          <w:rFonts w:ascii="Times New Roman" w:eastAsia="Times New Roman" w:hAnsi="Times New Roman"/>
          <w:b/>
          <w:sz w:val="28"/>
        </w:rPr>
        <w:t>20</w:t>
      </w:r>
      <w:r>
        <w:rPr>
          <w:rFonts w:ascii="Times New Roman" w:eastAsia="Times New Roman" w:hAnsi="Times New Roman"/>
          <w:b/>
          <w:sz w:val="28"/>
        </w:rPr>
        <w:t>/202</w:t>
      </w:r>
      <w:r w:rsidR="009E05D5">
        <w:rPr>
          <w:rFonts w:ascii="Times New Roman" w:eastAsia="Times New Roman" w:hAnsi="Times New Roman"/>
          <w:b/>
          <w:sz w:val="28"/>
        </w:rPr>
        <w:t>1</w:t>
      </w:r>
    </w:p>
    <w:p w:rsidR="003005DA" w:rsidRDefault="003005DA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005DA" w:rsidRDefault="003005DA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005DA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right="20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Definícia sociálnej práce, predmet, obsah a úlohy sociálnej práce, základné kategórie sociálnej práce.</w:t>
      </w:r>
    </w:p>
    <w:p w:rsidR="003005DA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right="20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Druhy teórií v sociálnej práci a ich charakteristika. Humanizmus a existencializmus, systémové teórie, </w:t>
      </w:r>
      <w:proofErr w:type="spellStart"/>
      <w:r>
        <w:rPr>
          <w:rFonts w:ascii="Times New Roman" w:eastAsia="Times New Roman" w:hAnsi="Times New Roman"/>
          <w:sz w:val="24"/>
        </w:rPr>
        <w:t>systemický</w:t>
      </w:r>
      <w:proofErr w:type="spellEnd"/>
      <w:r>
        <w:rPr>
          <w:rFonts w:ascii="Times New Roman" w:eastAsia="Times New Roman" w:hAnsi="Times New Roman"/>
          <w:sz w:val="24"/>
        </w:rPr>
        <w:t xml:space="preserve"> prístup.</w:t>
      </w:r>
    </w:p>
    <w:p w:rsidR="003005DA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Prístup orientovaný na úlohy, </w:t>
      </w:r>
      <w:proofErr w:type="spellStart"/>
      <w:r>
        <w:rPr>
          <w:rFonts w:ascii="Times New Roman" w:eastAsia="Times New Roman" w:hAnsi="Times New Roman"/>
          <w:sz w:val="24"/>
        </w:rPr>
        <w:t>ekosociálne</w:t>
      </w:r>
      <w:proofErr w:type="spellEnd"/>
      <w:r>
        <w:rPr>
          <w:rFonts w:ascii="Times New Roman" w:eastAsia="Times New Roman" w:hAnsi="Times New Roman"/>
          <w:sz w:val="24"/>
        </w:rPr>
        <w:t xml:space="preserve"> teórie, dynamické prístupy. Eklekticizmus.</w:t>
      </w:r>
    </w:p>
    <w:p w:rsidR="003005DA" w:rsidRPr="007F6A25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7F6A25">
        <w:rPr>
          <w:rFonts w:ascii="Times New Roman" w:eastAsia="Times New Roman" w:hAnsi="Times New Roman"/>
          <w:color w:val="000000"/>
          <w:sz w:val="24"/>
        </w:rPr>
        <w:t>Pracovné právo. Právna úprava. Pracovný pomer – vznik, formy, skončenie. Pracovný čas. Prekážky v práci. Pracovné podmienky a nároky rôznych skupín zamestnancov.</w:t>
      </w:r>
    </w:p>
    <w:p w:rsidR="00602D3F" w:rsidRPr="0022093B" w:rsidRDefault="00A43D84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5" w:hanging="425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>Rodina ako klient sociálnej práce – rodinný systém, adaptácia rodiny, rodinné mýty, stereotypy, rodinné tabu, legislatívny rámec sociálnej práce s rodinou, inštitucionálne zázemie sociálnej práce s rodinou.</w:t>
      </w:r>
    </w:p>
    <w:p w:rsidR="00602D3F" w:rsidRPr="0022093B" w:rsidRDefault="00A43D84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5" w:hanging="425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Rodina s dieťaťom so zdravotným postihnutím. Rodina  s prítomnosťou syndrómu CAN.  Rodina a prítomnosť závislého od </w:t>
      </w:r>
      <w:proofErr w:type="spellStart"/>
      <w:r w:rsidRPr="0022093B">
        <w:rPr>
          <w:rFonts w:ascii="Times New Roman" w:eastAsia="Times New Roman" w:hAnsi="Times New Roman"/>
          <w:color w:val="000000"/>
          <w:sz w:val="24"/>
        </w:rPr>
        <w:t>psychoaktívnych</w:t>
      </w:r>
      <w:proofErr w:type="spellEnd"/>
      <w:r w:rsidRPr="0022093B">
        <w:rPr>
          <w:rFonts w:ascii="Times New Roman" w:eastAsia="Times New Roman" w:hAnsi="Times New Roman"/>
          <w:color w:val="000000"/>
          <w:sz w:val="24"/>
        </w:rPr>
        <w:t xml:space="preserve"> látok. Rodina a nezamestnanosť.</w:t>
      </w:r>
    </w:p>
    <w:p w:rsidR="00602D3F" w:rsidRPr="0022093B" w:rsidRDefault="00602D3F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>Prístupy v sociálnom poradenstve. Význam a charakteristika jednotlivých zložiek poradenského procesu v rámci jednotlivých prístupov.</w:t>
      </w:r>
    </w:p>
    <w:p w:rsidR="003005DA" w:rsidRPr="0022093B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Učenie </w:t>
      </w:r>
      <w:r w:rsidR="006D4EC5">
        <w:rPr>
          <w:rFonts w:ascii="Times New Roman" w:eastAsia="Times New Roman" w:hAnsi="Times New Roman"/>
          <w:color w:val="000000"/>
          <w:sz w:val="24"/>
        </w:rPr>
        <w:t>k</w:t>
      </w:r>
      <w:r w:rsidRPr="0022093B">
        <w:rPr>
          <w:rFonts w:ascii="Times New Roman" w:eastAsia="Times New Roman" w:hAnsi="Times New Roman"/>
          <w:color w:val="000000"/>
          <w:sz w:val="24"/>
        </w:rPr>
        <w:t>atolíckej cirkvi o manželstve a rodine.</w:t>
      </w:r>
    </w:p>
    <w:p w:rsidR="003005DA" w:rsidRPr="0022093B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>Európska sociálna politika. Trendy v Európskej sociálnej politike. SR v procese európskej integrácie a globalizácie. Typy sociálnej politiky vo vybraných krajinách EÚ.</w:t>
      </w:r>
    </w:p>
    <w:p w:rsidR="003005DA" w:rsidRPr="0022093B" w:rsidRDefault="003005DA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>Sociálna politika SR v súčasnosti. Systém sociálnej ochrany na Slovensku. Oblasti sociálnej politiky.</w:t>
      </w:r>
    </w:p>
    <w:p w:rsidR="00B25780" w:rsidRDefault="00B25780" w:rsidP="00175DFD">
      <w:pPr>
        <w:numPr>
          <w:ilvl w:val="0"/>
          <w:numId w:val="1"/>
        </w:numPr>
        <w:tabs>
          <w:tab w:val="left" w:pos="424"/>
        </w:tabs>
        <w:spacing w:after="240" w:line="276" w:lineRule="auto"/>
        <w:ind w:left="424" w:hanging="424"/>
        <w:jc w:val="both"/>
        <w:rPr>
          <w:rFonts w:ascii="Times New Roman" w:eastAsia="Times New Roman" w:hAnsi="Times New Roman"/>
          <w:color w:val="000000"/>
          <w:sz w:val="24"/>
        </w:rPr>
      </w:pPr>
      <w:r w:rsidRPr="00B25780">
        <w:rPr>
          <w:rFonts w:ascii="Times New Roman" w:eastAsia="Times New Roman" w:hAnsi="Times New Roman"/>
          <w:color w:val="000000"/>
          <w:sz w:val="24"/>
        </w:rPr>
        <w:t xml:space="preserve">Vymedzenie kľúčových termínov z oblasti paliatívnej a </w:t>
      </w:r>
      <w:proofErr w:type="spellStart"/>
      <w:r w:rsidRPr="00B25780">
        <w:rPr>
          <w:rFonts w:ascii="Times New Roman" w:eastAsia="Times New Roman" w:hAnsi="Times New Roman"/>
          <w:color w:val="000000"/>
          <w:sz w:val="24"/>
        </w:rPr>
        <w:t>hospicovej</w:t>
      </w:r>
      <w:proofErr w:type="spellEnd"/>
      <w:r w:rsidRPr="00B25780">
        <w:rPr>
          <w:rFonts w:ascii="Times New Roman" w:eastAsia="Times New Roman" w:hAnsi="Times New Roman"/>
          <w:color w:val="000000"/>
          <w:sz w:val="24"/>
        </w:rPr>
        <w:t xml:space="preserve"> starostlivosti. Potreby a sprevádzanie nevyliečiteľne chorých a ich rodín. Činnosť sociálneho pracovníka ako člena tímu v </w:t>
      </w:r>
      <w:proofErr w:type="spellStart"/>
      <w:r w:rsidRPr="00B25780">
        <w:rPr>
          <w:rFonts w:ascii="Times New Roman" w:eastAsia="Times New Roman" w:hAnsi="Times New Roman"/>
          <w:color w:val="000000"/>
          <w:sz w:val="24"/>
        </w:rPr>
        <w:t>hospicovej</w:t>
      </w:r>
      <w:proofErr w:type="spellEnd"/>
      <w:r w:rsidRPr="00B25780">
        <w:rPr>
          <w:rFonts w:ascii="Times New Roman" w:eastAsia="Times New Roman" w:hAnsi="Times New Roman"/>
          <w:color w:val="000000"/>
          <w:sz w:val="24"/>
        </w:rPr>
        <w:t xml:space="preserve"> a paliatívnej starostlivosti. Eutanázia a </w:t>
      </w:r>
      <w:proofErr w:type="spellStart"/>
      <w:r w:rsidRPr="00B25780">
        <w:rPr>
          <w:rFonts w:ascii="Times New Roman" w:eastAsia="Times New Roman" w:hAnsi="Times New Roman"/>
          <w:color w:val="000000"/>
          <w:sz w:val="24"/>
        </w:rPr>
        <w:t>distanázia</w:t>
      </w:r>
      <w:proofErr w:type="spellEnd"/>
      <w:r w:rsidRPr="00B25780">
        <w:rPr>
          <w:rFonts w:ascii="Times New Roman" w:eastAsia="Times New Roman" w:hAnsi="Times New Roman"/>
          <w:color w:val="000000"/>
          <w:sz w:val="24"/>
        </w:rPr>
        <w:t>, etické aspekty starostlivosti o nevyliečiteľne chorého klienta</w:t>
      </w:r>
      <w:r w:rsidR="00181FF2">
        <w:rPr>
          <w:rFonts w:ascii="Times New Roman" w:eastAsia="Times New Roman" w:hAnsi="Times New Roman"/>
          <w:color w:val="000000"/>
          <w:sz w:val="24"/>
        </w:rPr>
        <w:t>.</w:t>
      </w:r>
    </w:p>
    <w:p w:rsidR="006D4EC5" w:rsidRPr="0022093B" w:rsidRDefault="006D4EC5" w:rsidP="006D4EC5">
      <w:pPr>
        <w:tabs>
          <w:tab w:val="left" w:pos="424"/>
        </w:tabs>
        <w:spacing w:after="120" w:line="276" w:lineRule="auto"/>
        <w:ind w:left="424"/>
        <w:jc w:val="both"/>
        <w:rPr>
          <w:rFonts w:ascii="Times New Roman" w:eastAsia="Times New Roman" w:hAnsi="Times New Roman"/>
          <w:color w:val="000000"/>
          <w:sz w:val="24"/>
        </w:rPr>
        <w:sectPr w:rsidR="006D4EC5" w:rsidRPr="0022093B" w:rsidSect="00175DFD">
          <w:pgSz w:w="11900" w:h="16838"/>
          <w:pgMar w:top="1418" w:right="1406" w:bottom="1440" w:left="1416" w:header="0" w:footer="0" w:gutter="0"/>
          <w:cols w:space="0" w:equalWidth="0">
            <w:col w:w="9084"/>
          </w:cols>
          <w:docGrid w:linePitch="360"/>
        </w:sectPr>
      </w:pPr>
      <w:r>
        <w:rPr>
          <w:rFonts w:ascii="Times New Roman" w:eastAsia="Times New Roman" w:hAnsi="Times New Roman"/>
          <w:color w:val="000000"/>
          <w:sz w:val="24"/>
        </w:rPr>
        <w:t>.</w:t>
      </w:r>
    </w:p>
    <w:p w:rsidR="003005DA" w:rsidRPr="0022093B" w:rsidRDefault="003005DA">
      <w:pPr>
        <w:spacing w:line="0" w:lineRule="atLeast"/>
        <w:rPr>
          <w:rFonts w:ascii="Times New Roman" w:eastAsia="Times New Roman" w:hAnsi="Times New Roman"/>
          <w:b/>
          <w:color w:val="000000"/>
          <w:sz w:val="24"/>
        </w:rPr>
      </w:pPr>
      <w:bookmarkStart w:id="2" w:name="page2"/>
      <w:bookmarkEnd w:id="2"/>
      <w:r w:rsidRPr="0022093B">
        <w:rPr>
          <w:rFonts w:ascii="Times New Roman" w:eastAsia="Times New Roman" w:hAnsi="Times New Roman"/>
          <w:b/>
          <w:color w:val="000000"/>
          <w:sz w:val="24"/>
        </w:rPr>
        <w:lastRenderedPageBreak/>
        <w:t>LITERATÚRA</w:t>
      </w:r>
    </w:p>
    <w:p w:rsidR="003005DA" w:rsidRPr="0022093B" w:rsidRDefault="003005DA">
      <w:pPr>
        <w:spacing w:line="169" w:lineRule="exact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264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>BALOGOVÁ, B., ŽIAKOVÁ, E. (</w:t>
      </w:r>
      <w:proofErr w:type="spellStart"/>
      <w:r w:rsidRPr="0022093B">
        <w:rPr>
          <w:rFonts w:ascii="Times New Roman" w:eastAsia="Times New Roman" w:hAnsi="Times New Roman"/>
          <w:color w:val="000000"/>
          <w:sz w:val="24"/>
        </w:rPr>
        <w:t>eds</w:t>
      </w:r>
      <w:proofErr w:type="spellEnd"/>
      <w:r w:rsidRPr="0022093B">
        <w:rPr>
          <w:rFonts w:ascii="Times New Roman" w:eastAsia="Times New Roman" w:hAnsi="Times New Roman"/>
          <w:color w:val="000000"/>
          <w:sz w:val="24"/>
        </w:rPr>
        <w:t xml:space="preserve">.) 2017.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Vademecum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sociálnej práce. Terminologický</w:t>
      </w:r>
      <w:r w:rsidRPr="0022093B">
        <w:rPr>
          <w:rFonts w:ascii="Times New Roman" w:eastAsia="Times New Roman" w:hAnsi="Times New Roman"/>
          <w:color w:val="000000"/>
          <w:sz w:val="24"/>
        </w:rPr>
        <w:t xml:space="preserve"> 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>slovník</w:t>
      </w:r>
      <w:r w:rsidRPr="0022093B">
        <w:rPr>
          <w:rFonts w:ascii="Times New Roman" w:eastAsia="Times New Roman" w:hAnsi="Times New Roman"/>
          <w:color w:val="000000"/>
          <w:sz w:val="24"/>
        </w:rPr>
        <w:t>. Košice : UPJŠ, FF, 2017. 359s. ISBN 9788081524837.</w:t>
      </w:r>
    </w:p>
    <w:p w:rsidR="003005DA" w:rsidRPr="0022093B" w:rsidRDefault="003005DA" w:rsidP="00300F37">
      <w:pPr>
        <w:spacing w:line="146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266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BRDEK, M. et al. 2002. 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Trendy v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evropské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sociální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politice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>.</w:t>
      </w:r>
      <w:r w:rsidRPr="0022093B">
        <w:rPr>
          <w:rFonts w:ascii="Times New Roman" w:eastAsia="Times New Roman" w:hAnsi="Times New Roman"/>
          <w:color w:val="000000"/>
          <w:sz w:val="24"/>
        </w:rPr>
        <w:t xml:space="preserve"> Praha : ASPI, 2002. 251 s. ISBN 80-863-9525-1.</w:t>
      </w:r>
    </w:p>
    <w:p w:rsidR="003005DA" w:rsidRPr="0022093B" w:rsidRDefault="003005DA" w:rsidP="00300F37">
      <w:pPr>
        <w:spacing w:line="132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0" w:lineRule="atLeast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BRNULA, P. 2012. 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>Sociálna práca. Dejiny teórie, a metódy</w:t>
      </w:r>
      <w:r w:rsidRPr="0022093B">
        <w:rPr>
          <w:rFonts w:ascii="Times New Roman" w:eastAsia="Times New Roman" w:hAnsi="Times New Roman"/>
          <w:color w:val="000000"/>
          <w:sz w:val="24"/>
        </w:rPr>
        <w:t>. Bratislava : Iris, 2012. 264 s.</w:t>
      </w:r>
      <w:r w:rsidR="00300F37" w:rsidRPr="0022093B">
        <w:rPr>
          <w:rFonts w:ascii="Times New Roman" w:eastAsia="Times New Roman" w:hAnsi="Times New Roman"/>
          <w:color w:val="000000"/>
          <w:sz w:val="24"/>
        </w:rPr>
        <w:t xml:space="preserve"> </w:t>
      </w:r>
      <w:r w:rsidRPr="0022093B">
        <w:rPr>
          <w:rFonts w:ascii="Times New Roman" w:eastAsia="Times New Roman" w:hAnsi="Times New Roman"/>
          <w:color w:val="000000"/>
          <w:sz w:val="24"/>
        </w:rPr>
        <w:t>ISBN 978-80- 89256-91- 4.</w:t>
      </w:r>
    </w:p>
    <w:p w:rsidR="003005DA" w:rsidRPr="0022093B" w:rsidRDefault="003005DA" w:rsidP="00300F37">
      <w:pPr>
        <w:spacing w:line="173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after="120" w:line="266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BRNULA, P. a kol. 2015. 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>Úvod do teórií sociálnej práce.</w:t>
      </w:r>
      <w:r w:rsidRPr="0022093B">
        <w:rPr>
          <w:rFonts w:ascii="Times New Roman" w:eastAsia="Times New Roman" w:hAnsi="Times New Roman"/>
          <w:color w:val="000000"/>
          <w:sz w:val="24"/>
        </w:rPr>
        <w:t xml:space="preserve"> Bratislava : Iris, 2015. 214 s. ISBN 978-80- 89726-36-3.</w:t>
      </w:r>
    </w:p>
    <w:p w:rsidR="00300F37" w:rsidRPr="0022093B" w:rsidRDefault="00300F37" w:rsidP="00300F37">
      <w:pPr>
        <w:spacing w:after="120" w:line="266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GABURA, J. 2012. 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>Teória rodiny a proces práce s rodinou</w:t>
      </w:r>
      <w:r w:rsidRPr="0022093B">
        <w:rPr>
          <w:rFonts w:ascii="Times New Roman" w:eastAsia="Times New Roman" w:hAnsi="Times New Roman"/>
          <w:color w:val="000000"/>
          <w:sz w:val="24"/>
        </w:rPr>
        <w:t>. Bratislava : IRIS, 2012. 318 s. ISBN 978-80-89256-95-2.</w:t>
      </w:r>
    </w:p>
    <w:p w:rsidR="00300F37" w:rsidRPr="0022093B" w:rsidRDefault="00300F37" w:rsidP="00300F37">
      <w:pPr>
        <w:spacing w:line="266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GABURA, J. 2013. </w:t>
      </w:r>
      <w:r w:rsidRPr="00B25780">
        <w:rPr>
          <w:rFonts w:ascii="Times New Roman" w:eastAsia="Times New Roman" w:hAnsi="Times New Roman"/>
          <w:i/>
          <w:color w:val="000000"/>
          <w:sz w:val="24"/>
        </w:rPr>
        <w:t>Teória a proces sociálneho poradenstva.</w:t>
      </w:r>
      <w:r w:rsidRPr="0022093B">
        <w:rPr>
          <w:rFonts w:ascii="Times New Roman" w:eastAsia="Times New Roman" w:hAnsi="Times New Roman"/>
          <w:color w:val="000000"/>
          <w:sz w:val="24"/>
        </w:rPr>
        <w:t xml:space="preserve"> Bratislava : Iris, 2013. 307 s. ISBN 978-8- 89238-927.</w:t>
      </w:r>
    </w:p>
    <w:p w:rsidR="003005DA" w:rsidRPr="0022093B" w:rsidRDefault="003005DA" w:rsidP="00300F37">
      <w:pPr>
        <w:spacing w:line="133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0" w:lineRule="atLeast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i/>
          <w:color w:val="000000"/>
          <w:sz w:val="24"/>
        </w:rPr>
        <w:t>Katechizmus Katolíckej cirkvi</w:t>
      </w:r>
      <w:r w:rsidRPr="0022093B">
        <w:rPr>
          <w:rFonts w:ascii="Times New Roman" w:eastAsia="Times New Roman" w:hAnsi="Times New Roman"/>
          <w:color w:val="000000"/>
          <w:sz w:val="24"/>
        </w:rPr>
        <w:t>. Trnava : Spolok sv. Vojtecha, 1998.</w:t>
      </w:r>
    </w:p>
    <w:p w:rsidR="003005DA" w:rsidRPr="0022093B" w:rsidRDefault="003005DA" w:rsidP="00300F37">
      <w:pPr>
        <w:spacing w:line="161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0" w:lineRule="atLeast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>KELLER, J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. 2006.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Soumrak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socialního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státu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>.</w:t>
      </w:r>
      <w:r w:rsidRPr="0022093B">
        <w:rPr>
          <w:rFonts w:ascii="Times New Roman" w:eastAsia="Times New Roman" w:hAnsi="Times New Roman"/>
          <w:color w:val="000000"/>
          <w:sz w:val="24"/>
        </w:rPr>
        <w:t xml:space="preserve"> Praha : Slon, 2006. 158 s. ISBN 80-864-2941-5.</w:t>
      </w:r>
    </w:p>
    <w:p w:rsidR="003005DA" w:rsidRPr="0022093B" w:rsidRDefault="003005DA" w:rsidP="00300F37">
      <w:pPr>
        <w:spacing w:line="173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266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KREBS, V. a kol. 2007.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Sociální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politika</w:t>
      </w:r>
      <w:r w:rsidRPr="0022093B">
        <w:rPr>
          <w:rFonts w:ascii="Times New Roman" w:eastAsia="Times New Roman" w:hAnsi="Times New Roman"/>
          <w:color w:val="000000"/>
          <w:sz w:val="24"/>
        </w:rPr>
        <w:t xml:space="preserve">. Praha : </w:t>
      </w:r>
      <w:proofErr w:type="spellStart"/>
      <w:r w:rsidRPr="0022093B">
        <w:rPr>
          <w:rFonts w:ascii="Times New Roman" w:eastAsia="Times New Roman" w:hAnsi="Times New Roman"/>
          <w:color w:val="000000"/>
          <w:sz w:val="24"/>
        </w:rPr>
        <w:t>Aspi</w:t>
      </w:r>
      <w:proofErr w:type="spellEnd"/>
      <w:r w:rsidRPr="0022093B">
        <w:rPr>
          <w:rFonts w:ascii="Times New Roman" w:eastAsia="Times New Roman" w:hAnsi="Times New Roman"/>
          <w:color w:val="000000"/>
          <w:sz w:val="24"/>
        </w:rPr>
        <w:t>, 2007. 503 s. ISBN 978-80-735-7276-1</w:t>
      </w:r>
    </w:p>
    <w:p w:rsidR="003005DA" w:rsidRPr="0022093B" w:rsidRDefault="003005DA" w:rsidP="00300F37">
      <w:pPr>
        <w:spacing w:line="144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264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MATOUŠEK, O. 2013.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Encyklopedie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sociální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práce</w:t>
      </w:r>
      <w:r w:rsidRPr="0022093B">
        <w:rPr>
          <w:rFonts w:ascii="Times New Roman" w:eastAsia="Times New Roman" w:hAnsi="Times New Roman"/>
          <w:color w:val="000000"/>
          <w:sz w:val="24"/>
        </w:rPr>
        <w:t>. Praha : Portál 2013. 552 s. ISBN 978-80-262-0366-7.</w:t>
      </w:r>
    </w:p>
    <w:p w:rsidR="003005DA" w:rsidRPr="0022093B" w:rsidRDefault="003005DA" w:rsidP="00300F37">
      <w:pPr>
        <w:spacing w:line="149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Pr="0022093B" w:rsidRDefault="003005DA" w:rsidP="00300F37">
      <w:pPr>
        <w:spacing w:line="265" w:lineRule="auto"/>
        <w:jc w:val="both"/>
        <w:rPr>
          <w:rFonts w:ascii="Times New Roman" w:eastAsia="Times New Roman" w:hAnsi="Times New Roman"/>
          <w:color w:val="000000"/>
          <w:sz w:val="24"/>
        </w:rPr>
      </w:pPr>
      <w:r w:rsidRPr="0022093B">
        <w:rPr>
          <w:rFonts w:ascii="Times New Roman" w:eastAsia="Times New Roman" w:hAnsi="Times New Roman"/>
          <w:color w:val="000000"/>
          <w:sz w:val="24"/>
        </w:rPr>
        <w:t xml:space="preserve">MATOUŠEK, O., PAZLAROVÁ, H. 2010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Hodnocení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rodiny a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dítete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v kontextu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plánování</w:t>
      </w:r>
      <w:proofErr w:type="spellEnd"/>
      <w:r w:rsidRPr="0022093B">
        <w:rPr>
          <w:rFonts w:ascii="Times New Roman" w:eastAsia="Times New Roman" w:hAnsi="Times New Roman"/>
          <w:color w:val="000000"/>
          <w:sz w:val="24"/>
        </w:rPr>
        <w:t xml:space="preserve"> </w:t>
      </w:r>
      <w:proofErr w:type="spellStart"/>
      <w:r w:rsidRPr="0022093B">
        <w:rPr>
          <w:rFonts w:ascii="Times New Roman" w:eastAsia="Times New Roman" w:hAnsi="Times New Roman"/>
          <w:i/>
          <w:color w:val="000000"/>
          <w:sz w:val="24"/>
        </w:rPr>
        <w:t>péče</w:t>
      </w:r>
      <w:proofErr w:type="spellEnd"/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. </w:t>
      </w:r>
      <w:r w:rsidRPr="0022093B">
        <w:rPr>
          <w:rFonts w:ascii="Times New Roman" w:eastAsia="Times New Roman" w:hAnsi="Times New Roman"/>
          <w:color w:val="000000"/>
          <w:sz w:val="24"/>
        </w:rPr>
        <w:t>Praha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r w:rsidRPr="0022093B">
        <w:rPr>
          <w:rFonts w:ascii="Times New Roman" w:eastAsia="Times New Roman" w:hAnsi="Times New Roman"/>
          <w:color w:val="000000"/>
          <w:sz w:val="24"/>
        </w:rPr>
        <w:t>: Portál.</w:t>
      </w:r>
      <w:r w:rsidRPr="0022093B">
        <w:rPr>
          <w:rFonts w:ascii="Times New Roman" w:eastAsia="Times New Roman" w:hAnsi="Times New Roman"/>
          <w:i/>
          <w:color w:val="000000"/>
          <w:sz w:val="24"/>
        </w:rPr>
        <w:t xml:space="preserve"> </w:t>
      </w:r>
      <w:r w:rsidRPr="0022093B">
        <w:rPr>
          <w:rFonts w:ascii="Times New Roman" w:eastAsia="Times New Roman" w:hAnsi="Times New Roman"/>
          <w:color w:val="000000"/>
          <w:sz w:val="24"/>
        </w:rPr>
        <w:t>184 s. ISBN 978-80-7367-739-8</w:t>
      </w:r>
    </w:p>
    <w:p w:rsidR="003005DA" w:rsidRPr="0022093B" w:rsidRDefault="003005DA" w:rsidP="00300F37">
      <w:pPr>
        <w:spacing w:line="145" w:lineRule="exact"/>
        <w:jc w:val="both"/>
        <w:rPr>
          <w:rFonts w:ascii="Times New Roman" w:eastAsia="Times New Roman" w:hAnsi="Times New Roman"/>
          <w:color w:val="000000"/>
        </w:rPr>
      </w:pPr>
    </w:p>
    <w:p w:rsidR="003005DA" w:rsidRDefault="003005DA" w:rsidP="00175DFD">
      <w:pPr>
        <w:spacing w:line="0" w:lineRule="atLeast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NEKOLA, M., VESELÝ, A. 2007. </w:t>
      </w:r>
      <w:r>
        <w:rPr>
          <w:rFonts w:ascii="Times New Roman" w:eastAsia="Times New Roman" w:hAnsi="Times New Roman"/>
          <w:i/>
          <w:sz w:val="24"/>
        </w:rPr>
        <w:t xml:space="preserve">Analýza a tvorba </w:t>
      </w:r>
      <w:proofErr w:type="spellStart"/>
      <w:r>
        <w:rPr>
          <w:rFonts w:ascii="Times New Roman" w:eastAsia="Times New Roman" w:hAnsi="Times New Roman"/>
          <w:i/>
          <w:sz w:val="24"/>
        </w:rPr>
        <w:t>veřejnych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politik,</w:t>
      </w:r>
      <w:r>
        <w:rPr>
          <w:rFonts w:ascii="Times New Roman" w:eastAsia="Times New Roman" w:hAnsi="Times New Roman"/>
          <w:sz w:val="24"/>
        </w:rPr>
        <w:t xml:space="preserve"> Praha : Slon, 2007.</w:t>
      </w:r>
      <w:r w:rsidR="00175DFD"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>407 s. ISBN 978-80-864-2975-5.</w:t>
      </w:r>
    </w:p>
    <w:p w:rsidR="003005DA" w:rsidRDefault="003005DA" w:rsidP="00300F37">
      <w:pPr>
        <w:spacing w:line="161" w:lineRule="exact"/>
        <w:jc w:val="both"/>
        <w:rPr>
          <w:rFonts w:ascii="Times New Roman" w:eastAsia="Times New Roman" w:hAnsi="Times New Roman"/>
        </w:rPr>
      </w:pPr>
    </w:p>
    <w:p w:rsidR="003005DA" w:rsidRDefault="003005DA" w:rsidP="00300F37">
      <w:pPr>
        <w:spacing w:line="0" w:lineRule="atLeast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PÁPEŽ FRANTIŠEK. 2016. </w:t>
      </w:r>
      <w:proofErr w:type="spellStart"/>
      <w:r>
        <w:rPr>
          <w:rFonts w:ascii="Times New Roman" w:eastAsia="Times New Roman" w:hAnsi="Times New Roman"/>
          <w:i/>
          <w:sz w:val="24"/>
        </w:rPr>
        <w:t>Amoris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4"/>
        </w:rPr>
        <w:t>laetitia</w:t>
      </w:r>
      <w:proofErr w:type="spellEnd"/>
      <w:r>
        <w:rPr>
          <w:rFonts w:ascii="Times New Roman" w:eastAsia="Times New Roman" w:hAnsi="Times New Roman"/>
          <w:sz w:val="24"/>
        </w:rPr>
        <w:t>, Trnava : Spolok sv. Vojtecha, 2016. 208 s.</w:t>
      </w:r>
    </w:p>
    <w:p w:rsidR="003005DA" w:rsidRDefault="003005DA" w:rsidP="00300F37">
      <w:pPr>
        <w:spacing w:line="173" w:lineRule="exact"/>
        <w:jc w:val="both"/>
        <w:rPr>
          <w:rFonts w:ascii="Times New Roman" w:eastAsia="Times New Roman" w:hAnsi="Times New Roman"/>
        </w:rPr>
      </w:pPr>
    </w:p>
    <w:p w:rsidR="003005DA" w:rsidRDefault="003005DA" w:rsidP="00300F37">
      <w:pPr>
        <w:spacing w:line="266" w:lineRule="auto"/>
        <w:ind w:right="4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POTŮČEK, M. 2016. </w:t>
      </w:r>
      <w:proofErr w:type="spellStart"/>
      <w:r>
        <w:rPr>
          <w:rFonts w:ascii="Times New Roman" w:eastAsia="Times New Roman" w:hAnsi="Times New Roman"/>
          <w:i/>
          <w:sz w:val="24"/>
        </w:rPr>
        <w:t>Veřejná</w:t>
      </w:r>
      <w:proofErr w:type="spellEnd"/>
      <w:r>
        <w:rPr>
          <w:rFonts w:ascii="Times New Roman" w:eastAsia="Times New Roman" w:hAnsi="Times New Roman"/>
          <w:i/>
          <w:sz w:val="24"/>
        </w:rPr>
        <w:t xml:space="preserve"> politika</w:t>
      </w:r>
      <w:r>
        <w:rPr>
          <w:rFonts w:ascii="Times New Roman" w:eastAsia="Times New Roman" w:hAnsi="Times New Roman"/>
          <w:sz w:val="24"/>
        </w:rPr>
        <w:t xml:space="preserve">. Praha : C.H. </w:t>
      </w:r>
      <w:proofErr w:type="spellStart"/>
      <w:r>
        <w:rPr>
          <w:rFonts w:ascii="Times New Roman" w:eastAsia="Times New Roman" w:hAnsi="Times New Roman"/>
          <w:sz w:val="24"/>
        </w:rPr>
        <w:t>Beck</w:t>
      </w:r>
      <w:proofErr w:type="spellEnd"/>
      <w:r>
        <w:rPr>
          <w:rFonts w:ascii="Times New Roman" w:eastAsia="Times New Roman" w:hAnsi="Times New Roman"/>
          <w:sz w:val="24"/>
        </w:rPr>
        <w:t>, 2016. 336 s. ISBN 978-80-7400-591-6.</w:t>
      </w:r>
    </w:p>
    <w:p w:rsidR="003005DA" w:rsidRDefault="003005DA" w:rsidP="00300F37">
      <w:pPr>
        <w:spacing w:line="145" w:lineRule="exact"/>
        <w:jc w:val="both"/>
        <w:rPr>
          <w:rFonts w:ascii="Times New Roman" w:eastAsia="Times New Roman" w:hAnsi="Times New Roman"/>
        </w:rPr>
      </w:pPr>
    </w:p>
    <w:p w:rsidR="003005DA" w:rsidRDefault="003005DA" w:rsidP="00300F37">
      <w:pPr>
        <w:spacing w:line="264" w:lineRule="auto"/>
        <w:ind w:right="4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STANEK, V. a kol. 2008. </w:t>
      </w:r>
      <w:r>
        <w:rPr>
          <w:rFonts w:ascii="Times New Roman" w:eastAsia="Times New Roman" w:hAnsi="Times New Roman"/>
          <w:i/>
          <w:sz w:val="24"/>
        </w:rPr>
        <w:t>Sociálna politika.</w:t>
      </w:r>
      <w:r>
        <w:rPr>
          <w:rFonts w:ascii="Times New Roman" w:eastAsia="Times New Roman" w:hAnsi="Times New Roman"/>
          <w:sz w:val="24"/>
        </w:rPr>
        <w:t xml:space="preserve"> Bratislava : </w:t>
      </w:r>
      <w:proofErr w:type="spellStart"/>
      <w:r>
        <w:rPr>
          <w:rFonts w:ascii="Times New Roman" w:eastAsia="Times New Roman" w:hAnsi="Times New Roman"/>
          <w:sz w:val="24"/>
        </w:rPr>
        <w:t>Sprint</w:t>
      </w:r>
      <w:proofErr w:type="spellEnd"/>
      <w:r>
        <w:rPr>
          <w:rFonts w:ascii="Times New Roman" w:eastAsia="Times New Roman" w:hAnsi="Times New Roman"/>
          <w:sz w:val="24"/>
        </w:rPr>
        <w:t xml:space="preserve"> dva, 2008. 375 s. ISBN 978-80-89393-02-2.</w:t>
      </w:r>
    </w:p>
    <w:p w:rsidR="00E76D04" w:rsidRDefault="00E76D04" w:rsidP="00E76D04">
      <w:pPr>
        <w:spacing w:line="173" w:lineRule="exact"/>
        <w:jc w:val="both"/>
        <w:rPr>
          <w:rFonts w:ascii="Times New Roman" w:eastAsia="Times New Roman" w:hAnsi="Times New Roman"/>
        </w:rPr>
      </w:pPr>
    </w:p>
    <w:p w:rsidR="00E76D04" w:rsidRDefault="00E76D04" w:rsidP="00300F37">
      <w:pPr>
        <w:spacing w:line="264" w:lineRule="auto"/>
        <w:ind w:right="40"/>
        <w:jc w:val="both"/>
        <w:rPr>
          <w:rFonts w:ascii="Times New Roman" w:eastAsia="Times New Roman" w:hAnsi="Times New Roman"/>
          <w:sz w:val="24"/>
        </w:rPr>
      </w:pPr>
      <w:r w:rsidRPr="00E76D04">
        <w:rPr>
          <w:rFonts w:ascii="Times New Roman" w:eastAsia="Times New Roman" w:hAnsi="Times New Roman"/>
          <w:sz w:val="24"/>
        </w:rPr>
        <w:t xml:space="preserve">ŠTEFÁKOVÁ, L. 2018. </w:t>
      </w:r>
      <w:r w:rsidRPr="00E76D04">
        <w:rPr>
          <w:rFonts w:ascii="Times New Roman" w:eastAsia="Times New Roman" w:hAnsi="Times New Roman"/>
          <w:i/>
          <w:sz w:val="24"/>
        </w:rPr>
        <w:t xml:space="preserve">Základy </w:t>
      </w:r>
      <w:proofErr w:type="spellStart"/>
      <w:r w:rsidRPr="00E76D04">
        <w:rPr>
          <w:rFonts w:ascii="Times New Roman" w:eastAsia="Times New Roman" w:hAnsi="Times New Roman"/>
          <w:i/>
          <w:sz w:val="24"/>
        </w:rPr>
        <w:t>hospicovej</w:t>
      </w:r>
      <w:proofErr w:type="spellEnd"/>
      <w:r w:rsidRPr="00E76D04">
        <w:rPr>
          <w:rFonts w:ascii="Times New Roman" w:eastAsia="Times New Roman" w:hAnsi="Times New Roman"/>
          <w:i/>
          <w:sz w:val="24"/>
        </w:rPr>
        <w:t xml:space="preserve"> a paliatívnej starostlivosti pre sociálnych pracovníkov</w:t>
      </w:r>
      <w:r w:rsidRPr="00E76D04">
        <w:rPr>
          <w:rFonts w:ascii="Times New Roman" w:eastAsia="Times New Roman" w:hAnsi="Times New Roman"/>
          <w:sz w:val="24"/>
        </w:rPr>
        <w:t xml:space="preserve">. 1. vyd. Ružomberok : </w:t>
      </w:r>
      <w:proofErr w:type="spellStart"/>
      <w:r w:rsidRPr="00E76D04">
        <w:rPr>
          <w:rFonts w:ascii="Times New Roman" w:eastAsia="Times New Roman" w:hAnsi="Times New Roman"/>
          <w:sz w:val="24"/>
        </w:rPr>
        <w:t>Verbum</w:t>
      </w:r>
      <w:proofErr w:type="spellEnd"/>
      <w:r w:rsidRPr="00E76D04">
        <w:rPr>
          <w:rFonts w:ascii="Times New Roman" w:eastAsia="Times New Roman" w:hAnsi="Times New Roman"/>
          <w:sz w:val="24"/>
        </w:rPr>
        <w:t xml:space="preserve"> - vydavateľstvo Katolíckej univerzity v</w:t>
      </w:r>
      <w:r>
        <w:rPr>
          <w:rFonts w:ascii="Times New Roman" w:eastAsia="Times New Roman" w:hAnsi="Times New Roman"/>
          <w:sz w:val="24"/>
        </w:rPr>
        <w:t> </w:t>
      </w:r>
      <w:r w:rsidRPr="00E76D04">
        <w:rPr>
          <w:rFonts w:ascii="Times New Roman" w:eastAsia="Times New Roman" w:hAnsi="Times New Roman"/>
          <w:sz w:val="24"/>
        </w:rPr>
        <w:t>Ružomberku, 2018. 201 s. ISBN 978-80-561-0577-1.</w:t>
      </w:r>
    </w:p>
    <w:p w:rsidR="003005DA" w:rsidRDefault="003005DA" w:rsidP="00300F37">
      <w:pPr>
        <w:spacing w:line="146" w:lineRule="exact"/>
        <w:jc w:val="both"/>
        <w:rPr>
          <w:rFonts w:ascii="Times New Roman" w:eastAsia="Times New Roman" w:hAnsi="Times New Roman"/>
        </w:rPr>
      </w:pPr>
    </w:p>
    <w:p w:rsidR="003005DA" w:rsidRDefault="003005DA" w:rsidP="00300F37">
      <w:pPr>
        <w:spacing w:line="266" w:lineRule="auto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Zákon NR SR č. 448/2008 o sociálnych službách v znení neskorších predpisov (vrátane príloh)</w:t>
      </w:r>
    </w:p>
    <w:sectPr w:rsidR="003005DA">
      <w:pgSz w:w="11900" w:h="16838"/>
      <w:pgMar w:top="1118" w:right="1406" w:bottom="1440" w:left="1420" w:header="0" w:footer="0" w:gutter="0"/>
      <w:cols w:space="0" w:equalWidth="0">
        <w:col w:w="90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F1F4A57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766DC9"/>
    <w:multiLevelType w:val="hybridMultilevel"/>
    <w:tmpl w:val="12F8F2B6"/>
    <w:lvl w:ilvl="0" w:tplc="FFFFFFFF">
      <w:start w:val="1"/>
      <w:numFmt w:val="decimal"/>
      <w:lvlText w:val="%1."/>
      <w:lvlJc w:val="left"/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20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KzMDIzMTa1MDY0MTVQ0lEKTi0uzszPAykwrAUA/gX+eSwAAAA="/>
  </w:docVars>
  <w:rsids>
    <w:rsidRoot w:val="00A43D84"/>
    <w:rsid w:val="00001CED"/>
    <w:rsid w:val="00012EED"/>
    <w:rsid w:val="00175DFD"/>
    <w:rsid w:val="00181FF2"/>
    <w:rsid w:val="0022093B"/>
    <w:rsid w:val="003005DA"/>
    <w:rsid w:val="00300F37"/>
    <w:rsid w:val="00427E74"/>
    <w:rsid w:val="005642C7"/>
    <w:rsid w:val="00602D3F"/>
    <w:rsid w:val="006B4FCC"/>
    <w:rsid w:val="006D4EC5"/>
    <w:rsid w:val="007F6A25"/>
    <w:rsid w:val="008947B2"/>
    <w:rsid w:val="009E05D5"/>
    <w:rsid w:val="00A43D84"/>
    <w:rsid w:val="00B25780"/>
    <w:rsid w:val="00B27D19"/>
    <w:rsid w:val="00C06996"/>
    <w:rsid w:val="00C35C84"/>
    <w:rsid w:val="00E7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602D3F"/>
  </w:style>
  <w:style w:type="paragraph" w:styleId="Nadpis1">
    <w:name w:val="heading 1"/>
    <w:next w:val="Normlny"/>
    <w:link w:val="Nadpis1Char"/>
    <w:uiPriority w:val="9"/>
    <w:unhideWhenUsed/>
    <w:qFormat/>
    <w:rsid w:val="00C35C84"/>
    <w:pPr>
      <w:keepNext/>
      <w:keepLines/>
      <w:spacing w:after="95" w:line="259" w:lineRule="auto"/>
      <w:ind w:right="9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C35C84"/>
    <w:rPr>
      <w:rFonts w:ascii="Times New Roman" w:eastAsia="Times New Roman" w:hAnsi="Times New Roman" w:cs="Times New Roman"/>
      <w:b/>
      <w:color w:val="000000"/>
      <w:sz w:val="28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ka_PC</cp:lastModifiedBy>
  <cp:revision>3</cp:revision>
  <dcterms:created xsi:type="dcterms:W3CDTF">2021-04-14T06:20:00Z</dcterms:created>
  <dcterms:modified xsi:type="dcterms:W3CDTF">2021-04-14T07:17:00Z</dcterms:modified>
</cp:coreProperties>
</file>